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Upper Case Generator</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T.Ramya</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Upper Case Generator</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4.1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1962150" cy="66294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62150" cy="66294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4.1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XPERIENCE AI - Uppercase - Google Chrome</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input Excel file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XPERIENCE AI - Uppercase -
Google Chrom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1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
                <w:r>
                  <w:t>Generate Upper Case Words</w:t>
                </w: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pStyle w:val="SimpleText"/>
            </w:pPr>
            <w:r>
              <w:t>1. Open Upper Case Website.</w:t>
            </w:r>
            <w:r w:rsidRPr="00686B77">
              <w:t/>
            </w:r>
            <w:r w:rsidRPr="00686B77">
              <w:t/>
            </w:r>
          </w:p>
          <w:p>
            <w:pPr>
              <w:pStyle w:val="SimpleText"/>
            </w:pPr>
            <w:r>
              <w:t>2. Enter Input data to Website.</w:t>
            </w:r>
            <w:r w:rsidRPr="00686B77">
              <w:t/>
            </w:r>
            <w:r w:rsidRPr="00686B77">
              <w:t/>
            </w:r>
          </w:p>
          <w:p>
            <w:pPr>
              <w:pStyle w:val="SimpleText"/>
            </w:pPr>
            <w:r>
              <w:t>3.Get Output data from website.</w:t>
            </w:r>
            <w:r w:rsidRPr="00686B77">
              <w:t/>
            </w:r>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4.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43125"/>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43125"/>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pdate Output into Exce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Finally the send  the emai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op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9"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2"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3"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4"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